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20F9B" w14:textId="5626A96F" w:rsidR="00DC75A4" w:rsidRPr="007A25A8" w:rsidRDefault="00DC75A4" w:rsidP="00DC75A4">
      <w:pPr>
        <w:jc w:val="right"/>
        <w:rPr>
          <w:rFonts w:ascii="Times New Roman" w:hAnsi="Times New Roman" w:cs="Times New Roman"/>
          <w:sz w:val="24"/>
          <w:szCs w:val="24"/>
        </w:rPr>
      </w:pPr>
      <w:proofErr w:type="gramStart"/>
      <w:r w:rsidRPr="007A25A8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>/……./20….</w:t>
      </w:r>
    </w:p>
    <w:p w14:paraId="33EDD93D" w14:textId="4A9A90E7" w:rsidR="007B11C7" w:rsidRPr="007A25A8" w:rsidRDefault="007B11C7" w:rsidP="00D34DC2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>T.C.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Pr="007A25A8">
        <w:rPr>
          <w:rFonts w:ascii="Times New Roman" w:hAnsi="Times New Roman" w:cs="Times New Roman"/>
          <w:sz w:val="24"/>
          <w:szCs w:val="24"/>
        </w:rPr>
        <w:t>ESKİŞEHİR OSMANGAZİ ÜNİVERSİTESİ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="00EB732D" w:rsidRPr="007A25A8">
        <w:rPr>
          <w:rFonts w:ascii="Times New Roman" w:hAnsi="Times New Roman" w:cs="Times New Roman"/>
          <w:sz w:val="24"/>
          <w:szCs w:val="24"/>
        </w:rPr>
        <w:t>ESKİŞEHİR MESLEK YÜKSEK</w:t>
      </w:r>
      <w:r w:rsidRPr="007A25A8">
        <w:rPr>
          <w:rFonts w:ascii="Times New Roman" w:hAnsi="Times New Roman" w:cs="Times New Roman"/>
          <w:sz w:val="24"/>
          <w:szCs w:val="24"/>
        </w:rPr>
        <w:t>OKULU</w:t>
      </w:r>
      <w:r w:rsidRPr="007A25A8">
        <w:rPr>
          <w:rFonts w:ascii="Times New Roman" w:hAnsi="Times New Roman" w:cs="Times New Roman"/>
          <w:sz w:val="24"/>
          <w:szCs w:val="24"/>
        </w:rPr>
        <w:br/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r w:rsidR="002F07D6">
        <w:rPr>
          <w:rFonts w:ascii="Times New Roman" w:hAnsi="Times New Roman" w:cs="Times New Roman"/>
          <w:sz w:val="24"/>
          <w:szCs w:val="24"/>
        </w:rPr>
        <w:t>………………</w:t>
      </w:r>
      <w:proofErr w:type="gramEnd"/>
      <w:r w:rsidR="00A40594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="002F07D6">
        <w:rPr>
          <w:rFonts w:ascii="Times New Roman" w:hAnsi="Times New Roman" w:cs="Times New Roman"/>
          <w:sz w:val="24"/>
          <w:szCs w:val="24"/>
        </w:rPr>
        <w:t xml:space="preserve"> </w:t>
      </w:r>
      <w:r w:rsidR="00A40594" w:rsidRPr="007A25A8">
        <w:rPr>
          <w:rFonts w:ascii="Times New Roman" w:hAnsi="Times New Roman" w:cs="Times New Roman"/>
          <w:sz w:val="24"/>
          <w:szCs w:val="24"/>
        </w:rPr>
        <w:t>BÖLÜM BAŞKANLIĞ</w:t>
      </w:r>
      <w:r w:rsidRPr="007A25A8">
        <w:rPr>
          <w:rFonts w:ascii="Times New Roman" w:hAnsi="Times New Roman" w:cs="Times New Roman"/>
          <w:sz w:val="24"/>
          <w:szCs w:val="24"/>
        </w:rPr>
        <w:t>I</w:t>
      </w:r>
      <w:r w:rsidR="001418EE" w:rsidRPr="007A25A8">
        <w:rPr>
          <w:rFonts w:ascii="Times New Roman" w:hAnsi="Times New Roman" w:cs="Times New Roman"/>
          <w:sz w:val="24"/>
          <w:szCs w:val="24"/>
        </w:rPr>
        <w:t>’</w:t>
      </w:r>
      <w:r w:rsidRPr="007A25A8">
        <w:rPr>
          <w:rFonts w:ascii="Times New Roman" w:hAnsi="Times New Roman" w:cs="Times New Roman"/>
          <w:sz w:val="24"/>
          <w:szCs w:val="24"/>
        </w:rPr>
        <w:t>NA</w:t>
      </w:r>
      <w:r w:rsidR="00CB033E" w:rsidRPr="007A25A8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bookmarkEnd w:id="0"/>
    </w:p>
    <w:p w14:paraId="332E6558" w14:textId="77777777" w:rsidR="001418EE" w:rsidRPr="007A25A8" w:rsidRDefault="001418EE" w:rsidP="00D34D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56514C" w14:textId="2320F81E" w:rsidR="002734A1" w:rsidRDefault="002F07D6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kişehir Meslek Yüksekokulu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.…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981A14" w:rsidRPr="007A25A8">
        <w:rPr>
          <w:rFonts w:ascii="Times New Roman" w:hAnsi="Times New Roman" w:cs="Times New Roman"/>
          <w:sz w:val="24"/>
          <w:szCs w:val="24"/>
        </w:rPr>
        <w:t xml:space="preserve"> Bölümü, </w:t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</w:t>
      </w:r>
      <w:r w:rsidR="004C1DD6" w:rsidRPr="007A25A8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7523C7">
        <w:rPr>
          <w:rFonts w:ascii="Times New Roman" w:hAnsi="Times New Roman" w:cs="Times New Roman"/>
          <w:sz w:val="24"/>
          <w:szCs w:val="24"/>
        </w:rPr>
        <w:t>pr</w:t>
      </w:r>
      <w:r>
        <w:rPr>
          <w:rFonts w:ascii="Times New Roman" w:hAnsi="Times New Roman" w:cs="Times New Roman"/>
          <w:sz w:val="24"/>
          <w:szCs w:val="24"/>
        </w:rPr>
        <w:t>ogramına kayıtlı ………....</w:t>
      </w:r>
      <w:r w:rsidR="007523C7">
        <w:rPr>
          <w:rFonts w:ascii="Times New Roman" w:hAnsi="Times New Roman" w:cs="Times New Roman"/>
          <w:sz w:val="24"/>
          <w:szCs w:val="24"/>
        </w:rPr>
        <w:t xml:space="preserve">………    </w:t>
      </w:r>
      <w:r w:rsidR="00A40594" w:rsidRPr="007A25A8">
        <w:rPr>
          <w:rFonts w:ascii="Times New Roman" w:hAnsi="Times New Roman" w:cs="Times New Roman"/>
          <w:sz w:val="24"/>
          <w:szCs w:val="24"/>
        </w:rPr>
        <w:t>n</w:t>
      </w:r>
      <w:r w:rsidR="00981A14" w:rsidRPr="007A25A8">
        <w:rPr>
          <w:rFonts w:ascii="Times New Roman" w:hAnsi="Times New Roman" w:cs="Times New Roman"/>
          <w:sz w:val="24"/>
          <w:szCs w:val="24"/>
        </w:rPr>
        <w:t>umaral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4C1DD6" w:rsidRPr="007A25A8">
        <w:rPr>
          <w:rFonts w:ascii="Times New Roman" w:hAnsi="Times New Roman" w:cs="Times New Roman"/>
          <w:sz w:val="24"/>
          <w:szCs w:val="24"/>
        </w:rPr>
        <w:t xml:space="preserve">sınıf </w:t>
      </w:r>
      <w:r>
        <w:rPr>
          <w:rFonts w:ascii="Times New Roman" w:hAnsi="Times New Roman" w:cs="Times New Roman"/>
          <w:sz w:val="24"/>
          <w:szCs w:val="24"/>
        </w:rPr>
        <w:t>öğrenciniz  …………</w:t>
      </w:r>
      <w:r w:rsidR="007523C7"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523C7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7523C7">
        <w:rPr>
          <w:rFonts w:ascii="Times New Roman" w:hAnsi="Times New Roman" w:cs="Times New Roman"/>
          <w:sz w:val="24"/>
          <w:szCs w:val="24"/>
        </w:rPr>
        <w:t>/…./….. 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523C7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7523C7">
        <w:rPr>
          <w:rFonts w:ascii="Times New Roman" w:hAnsi="Times New Roman" w:cs="Times New Roman"/>
          <w:sz w:val="24"/>
          <w:szCs w:val="24"/>
        </w:rPr>
        <w:t xml:space="preserve">/…./…… </w:t>
      </w:r>
      <w:proofErr w:type="gramStart"/>
      <w:r w:rsidR="007523C7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7523C7">
        <w:rPr>
          <w:rFonts w:ascii="Times New Roman" w:hAnsi="Times New Roman" w:cs="Times New Roman"/>
          <w:sz w:val="24"/>
          <w:szCs w:val="24"/>
        </w:rPr>
        <w:t xml:space="preserve"> arasında işletmemizde işyeri eğitimi</w:t>
      </w:r>
      <w:r w:rsidR="00662756">
        <w:rPr>
          <w:rFonts w:ascii="Times New Roman" w:hAnsi="Times New Roman" w:cs="Times New Roman"/>
          <w:sz w:val="24"/>
          <w:szCs w:val="24"/>
        </w:rPr>
        <w:t xml:space="preserve"> (Staj)</w:t>
      </w:r>
      <w:r w:rsidR="007523C7">
        <w:rPr>
          <w:rFonts w:ascii="Times New Roman" w:hAnsi="Times New Roman" w:cs="Times New Roman"/>
          <w:sz w:val="24"/>
          <w:szCs w:val="24"/>
        </w:rPr>
        <w:t xml:space="preserve"> yapacak</w:t>
      </w:r>
      <w:r w:rsidR="00662756">
        <w:rPr>
          <w:rFonts w:ascii="Times New Roman" w:hAnsi="Times New Roman" w:cs="Times New Roman"/>
          <w:sz w:val="24"/>
          <w:szCs w:val="24"/>
        </w:rPr>
        <w:t>tır. İ</w:t>
      </w:r>
      <w:r>
        <w:rPr>
          <w:rFonts w:ascii="Times New Roman" w:hAnsi="Times New Roman" w:cs="Times New Roman"/>
          <w:sz w:val="24"/>
          <w:szCs w:val="24"/>
        </w:rPr>
        <w:t xml:space="preserve">şletmemizde </w:t>
      </w:r>
      <w:r w:rsidR="007523C7">
        <w:rPr>
          <w:rFonts w:ascii="Times New Roman" w:hAnsi="Times New Roman" w:cs="Times New Roman"/>
          <w:sz w:val="24"/>
          <w:szCs w:val="24"/>
        </w:rPr>
        <w:t xml:space="preserve">Cumartesi </w:t>
      </w:r>
      <w:proofErr w:type="spellStart"/>
      <w:proofErr w:type="gramStart"/>
      <w:r w:rsidR="007523C7">
        <w:rPr>
          <w:rFonts w:ascii="Times New Roman" w:hAnsi="Times New Roman" w:cs="Times New Roman"/>
          <w:sz w:val="24"/>
          <w:szCs w:val="24"/>
        </w:rPr>
        <w:t>günleride</w:t>
      </w:r>
      <w:proofErr w:type="spellEnd"/>
      <w:r w:rsidR="007523C7">
        <w:rPr>
          <w:rFonts w:ascii="Times New Roman" w:hAnsi="Times New Roman" w:cs="Times New Roman"/>
          <w:sz w:val="24"/>
          <w:szCs w:val="24"/>
        </w:rPr>
        <w:t xml:space="preserve"> </w:t>
      </w:r>
      <w:r w:rsidR="00662756">
        <w:rPr>
          <w:rFonts w:ascii="Times New Roman" w:hAnsi="Times New Roman" w:cs="Times New Roman"/>
          <w:sz w:val="24"/>
          <w:szCs w:val="24"/>
        </w:rPr>
        <w:t xml:space="preserve"> dahil</w:t>
      </w:r>
      <w:proofErr w:type="gramEnd"/>
      <w:r w:rsidR="00662756">
        <w:rPr>
          <w:rFonts w:ascii="Times New Roman" w:hAnsi="Times New Roman" w:cs="Times New Roman"/>
          <w:sz w:val="24"/>
          <w:szCs w:val="24"/>
        </w:rPr>
        <w:t xml:space="preserve"> 6 gün </w:t>
      </w:r>
      <w:r w:rsidR="007523C7">
        <w:rPr>
          <w:rFonts w:ascii="Times New Roman" w:hAnsi="Times New Roman" w:cs="Times New Roman"/>
          <w:sz w:val="24"/>
          <w:szCs w:val="24"/>
        </w:rPr>
        <w:t>çalışma yapılmaktadır.</w:t>
      </w:r>
      <w:r w:rsidR="008E43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5FC7F0" w14:textId="0205DFD7" w:rsidR="008E4331" w:rsidRDefault="008E4331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ve bilgilerinizi arz ederim.</w:t>
      </w:r>
    </w:p>
    <w:p w14:paraId="3668E1E2" w14:textId="7405C60A" w:rsidR="008E4331" w:rsidRDefault="007523C7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4CC0831" w14:textId="3342707B" w:rsidR="007523C7" w:rsidRDefault="007523C7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8E4331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8E4331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İşletme Yetkilisi </w:t>
      </w:r>
    </w:p>
    <w:p w14:paraId="32FC5BE0" w14:textId="77777777" w:rsidR="007523C7" w:rsidRDefault="008E4331" w:rsidP="007523C7">
      <w:pPr>
        <w:spacing w:line="276" w:lineRule="auto"/>
        <w:ind w:left="5664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ı-Soyadı: </w:t>
      </w:r>
    </w:p>
    <w:p w14:paraId="4CC640BC" w14:textId="455A9AB3" w:rsidR="008E4331" w:rsidRDefault="008A6578" w:rsidP="007523C7">
      <w:pPr>
        <w:spacing w:line="276" w:lineRule="auto"/>
        <w:ind w:left="5664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523C7"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>/Kaşe</w:t>
      </w:r>
    </w:p>
    <w:p w14:paraId="5986364E" w14:textId="6454671A" w:rsidR="002734A1" w:rsidRPr="007A25A8" w:rsidRDefault="004C1DD6" w:rsidP="008E433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sectPr w:rsidR="002734A1" w:rsidRPr="007A2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DA5FF6"/>
    <w:multiLevelType w:val="hybridMultilevel"/>
    <w:tmpl w:val="47723BAC"/>
    <w:lvl w:ilvl="0" w:tplc="E710E2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0D6904"/>
    <w:rsid w:val="001226D1"/>
    <w:rsid w:val="001418EE"/>
    <w:rsid w:val="00267B69"/>
    <w:rsid w:val="002734A1"/>
    <w:rsid w:val="002F07D6"/>
    <w:rsid w:val="003059FE"/>
    <w:rsid w:val="00307F74"/>
    <w:rsid w:val="00391298"/>
    <w:rsid w:val="003F0D43"/>
    <w:rsid w:val="004748FF"/>
    <w:rsid w:val="004C1DD6"/>
    <w:rsid w:val="004F6D1A"/>
    <w:rsid w:val="006338C7"/>
    <w:rsid w:val="00662756"/>
    <w:rsid w:val="006A1237"/>
    <w:rsid w:val="006F6515"/>
    <w:rsid w:val="007523C7"/>
    <w:rsid w:val="007A25A8"/>
    <w:rsid w:val="007B11C7"/>
    <w:rsid w:val="007C214E"/>
    <w:rsid w:val="007D14FE"/>
    <w:rsid w:val="00853D4F"/>
    <w:rsid w:val="0085797D"/>
    <w:rsid w:val="008A6578"/>
    <w:rsid w:val="008E4331"/>
    <w:rsid w:val="00981A14"/>
    <w:rsid w:val="009C4691"/>
    <w:rsid w:val="009E7B15"/>
    <w:rsid w:val="00A40594"/>
    <w:rsid w:val="00A93B19"/>
    <w:rsid w:val="00B3069D"/>
    <w:rsid w:val="00B36FBC"/>
    <w:rsid w:val="00B737D4"/>
    <w:rsid w:val="00BC2435"/>
    <w:rsid w:val="00C746D0"/>
    <w:rsid w:val="00C86655"/>
    <w:rsid w:val="00C869DD"/>
    <w:rsid w:val="00C97F53"/>
    <w:rsid w:val="00CB033E"/>
    <w:rsid w:val="00D34DC2"/>
    <w:rsid w:val="00D45D18"/>
    <w:rsid w:val="00DB602B"/>
    <w:rsid w:val="00DC75A4"/>
    <w:rsid w:val="00E237AD"/>
    <w:rsid w:val="00EB732D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  <w15:docId w15:val="{FD2243C0-F1D6-47C1-AA74-5DD7470F3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57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00ECB-F71E-4BE0-AAFA-2EB4A4629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PERSONEL</cp:lastModifiedBy>
  <cp:revision>6</cp:revision>
  <cp:lastPrinted>2025-12-26T12:41:00Z</cp:lastPrinted>
  <dcterms:created xsi:type="dcterms:W3CDTF">2025-12-02T08:21:00Z</dcterms:created>
  <dcterms:modified xsi:type="dcterms:W3CDTF">2025-12-26T13:39:00Z</dcterms:modified>
</cp:coreProperties>
</file>